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Environmental Engineer position at [Company Name] in Qatar Doha. With a strong academic background and hands-on experience in environmental engineering, I am eager to contribute my expertise to support sustainable development initiatives that align with Qatar’s vision for a greener future. As an Environmental Engineer, I have dedicated my career to addressing complex environmental challenges, and I am particularly excited about the opportunity to apply my skills in a dynamic location like Qatar Doha, where innovation and environmental stewardship are prioritized.</w:t>
      </w:r>
    </w:p>
    <w:p>
      <w:pPr>
        <w:pStyle w:val="BodyText"/>
      </w:pPr>
      <w:r>
        <w:t xml:space="preserve">My journey as an Environmental Engineer began with a Bachelor’s degree in Environmental Engineering from [University Name], followed by a Master’s degree focusing on sustainable infrastructure and pollution control. During my academic training, I developed a deep understanding of water and wastewater treatment systems, air quality management, and environmental impact assessments. These experiences equipped me with the technical knowledge to design solutions that balance industrial growth with ecological preservation—a principle that resonates strongly with the goals of Qatar Doha’s environmental policies.</w:t>
      </w:r>
    </w:p>
    <w:p>
      <w:pPr>
        <w:pStyle w:val="BodyText"/>
      </w:pPr>
      <w:r>
        <w:t xml:space="preserve">Professionally, I have worked on a variety of projects that reflect my commitment to environmental sustainability. At [Previous Employer], I led a team in designing a wastewater recycling system for an industrial facility, reducing water consumption by 40% and minimizing the discharge of pollutants into local water bodies. This project not only showcased my technical skills but also highlighted my ability to collaborate with cross-functional teams, including civil engineers, project managers, and regulatory experts. My work on this initiative was recognized with a [Award Name] for innovation in environmental engineering.</w:t>
      </w:r>
    </w:p>
    <w:p>
      <w:pPr>
        <w:pStyle w:val="BodyText"/>
      </w:pPr>
      <w:r>
        <w:t xml:space="preserve">In addition to my technical expertise, I have extensive experience in conducting environmental audits and ensuring compliance with international standards such as ISO 14001. For instance, during a recent project in [Location], I assessed the environmental impact of a new construction site and recommended mitigation strategies to reduce carbon emissions and protect local biodiversity. These efforts helped the client achieve compliance with Qatar’s National Environmental Strategy, which emphasizes sustainable development and climate resilience.</w:t>
      </w:r>
    </w:p>
    <w:p>
      <w:pPr>
        <w:pStyle w:val="BodyText"/>
      </w:pPr>
      <w:r>
        <w:t xml:space="preserve">Qatar Doha represents a unique opportunity for an Environmental Engineer like me to contribute to cutting-edge projects that address the region’s environmental challenges. The country’s commitment to renewable energy, as seen in initiatives like the Al Kharsaah Solar Power Plant, and its focus on waste-to-energy solutions align closely with my professional interests. I am particularly drawn to the potential of integrating advanced technologies such as AI-driven monitoring systems and green infrastructure into Doha’s urban planning. My goal is to support projects that not only meet regulatory requirements but also set new benchmarks for environmental excellence in the Gulf region.</w:t>
      </w:r>
    </w:p>
    <w:p>
      <w:pPr>
        <w:pStyle w:val="BodyText"/>
      </w:pPr>
      <w:r>
        <w:t xml:space="preserve">One of my core strengths as an Environmental Engineer is my ability to translate complex technical data into actionable strategies. For example, I recently developed a predictive model using GIS software to assess the risk of water contamination in coastal areas. This tool was instrumental in guiding policymakers and environmental agencies in Qatar Doha to allocate resources effectively and prevent potential ecological disasters. My proficiency with tools like AutoCAD, MATLAB, and SPSS allows me to analyze data efficiently and present findings clearly to stakeholders at all levels.</w:t>
      </w:r>
    </w:p>
    <w:p>
      <w:pPr>
        <w:pStyle w:val="BodyText"/>
      </w:pPr>
      <w:r>
        <w:t xml:space="preserve">Moreover, I am passionate about promoting environmental awareness within communities. During my time in [Previous Role], I organized a series of workshops on waste management practices for local schools and businesses, emphasizing the importance of reducing single-use plastics and recycling. These efforts not only fostered a culture of sustainability but also strengthened my ability to communicate technical concepts to non-expert audiences—a skill that is crucial for working in diverse environments like Qatar Doha.</w:t>
      </w:r>
    </w:p>
    <w:p>
      <w:pPr>
        <w:pStyle w:val="BodyText"/>
      </w:pPr>
      <w:r>
        <w:t xml:space="preserve">What excites me most about this opportunity is the chance to work alongside a team that values innovation and environmental responsibility. I am confident that my experience in project management, technical expertise in environmental systems, and dedication to sustainability make me a strong candidate for this role. I am eager to bring my skills to [Company Name] and contribute to initiatives that support Qatar’s vision of becoming a global leader in environmental protection.</w:t>
      </w:r>
    </w:p>
    <w:p>
      <w:pPr>
        <w:pStyle w:val="BodyText"/>
      </w:pPr>
      <w:r>
        <w:t xml:space="preserve">Thank you for considering my application. I would welcome the opportunity to discuss how my background and aspirations align with the goals of your organization. Please feel free to contact me at [Your Phone Number] or [Your Email Address] at your earliest convenience. I look forward to the possibility of contributing to a sustainable future in Qatar Doha.</w:t>
      </w:r>
    </w:p>
    <w:p>
      <w:pPr>
        <w:pStyle w:val="BodyText"/>
      </w:pPr>
      <w:r>
        <w:t xml:space="preserve">Sincerely,</w:t>
      </w:r>
      <w:r>
        <w:br/>
      </w:r>
      <w:r>
        <w:t xml:space="preserve">[Your Full Name]</w:t>
      </w:r>
      <w:r>
        <w:br/>
      </w:r>
      <w:r>
        <w:t xml:space="preserve">Environmental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5-03T07:08:17Z</dcterms:created>
  <dcterms:modified xsi:type="dcterms:W3CDTF">2026-05-03T07:08:17Z</dcterms:modified>
</cp:coreProperties>
</file>

<file path=docProps/custom.xml><?xml version="1.0" encoding="utf-8"?>
<Properties xmlns="http://schemas.openxmlformats.org/officeDocument/2006/custom-properties" xmlns:vt="http://schemas.openxmlformats.org/officeDocument/2006/docPropsVTypes"/>
</file>